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Nigeria</w:t>
      </w:r>
      <w:r>
        <w:t xml:space="preserve"> </w:t>
      </w:r>
      <w:r>
        <w:t xml:space="preserve">Lago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Lagos, Nigeria</w:t>
      </w:r>
      <w:r>
        <w:br/>
      </w:r>
      <w:r>
        <w:t xml:space="preserve">[Email Address]</w:t>
      </w:r>
      <w:r>
        <w:br/>
      </w:r>
      <w:r>
        <w:t xml:space="preserve">[Phone Number]</w:t>
      </w:r>
      <w:r>
        <w:br/>
      </w:r>
      <w:r>
        <w:t xml:space="preserve">[Date]</w:t>
      </w:r>
    </w:p>
    <w:p>
      <w:pPr>
        <w:pStyle w:val="BodyText"/>
      </w:pPr>
      <w:r>
        <w:t xml:space="preserve">Scholarship Committee</w:t>
      </w:r>
      <w:r>
        <w:br/>
      </w:r>
      <w:r>
        <w:t xml:space="preserve">[Scholarship Provider Name/Institution]</w:t>
      </w:r>
      <w:r>
        <w:br/>
      </w:r>
      <w:r>
        <w:t xml:space="preserve">[Address]</w:t>
      </w:r>
      <w:r>
        <w:br/>
      </w:r>
      <w:r>
        <w:t xml:space="preserve">Lagos, Nigeria</w:t>
      </w:r>
    </w:p>
    <w:bookmarkStart w:id="20" w:name="Xbf7b5590230d43e4e2ec1106414f924952dade5"/>
    <w:p>
      <w:pPr>
        <w:pStyle w:val="Heading2"/>
      </w:pPr>
      <w:r>
        <w:t xml:space="preserve">Subject: Application for Scholarship to Pursue Advanced Studies in Electronics Engineering at Leading Institutions in Nigeria Lagos</w:t>
      </w:r>
    </w:p>
    <w:p>
      <w:pPr>
        <w:pStyle w:val="FirstParagraph"/>
      </w:pPr>
      <w:r>
        <w:t xml:space="preserve">Dear Esteemed Scholarship Committee,</w:t>
      </w:r>
    </w:p>
    <w:p>
      <w:pPr>
        <w:pStyle w:val="BodyText"/>
      </w:pPr>
      <w:r>
        <w:t xml:space="preserve">I am writing this Scholarship Application Letter with profound enthusiasm to apply for your prestigious scholarship program, which will enable me to advance my academic and professional journey as an aspiring Electronics Engineer within the dynamic ecosystem of Nigeria Lagos. As a dedicated student from Lagos State, I have witnessed firsthand how technological innovation in electronics engineering can transform urban challenges into opportunities for sustainable development. My academic excellence, coupled with a clear vision for leveraging cutting-edge electronics solutions in Nigeria's most populous city, positions me to become a transformative contributor to our nation's technological landscape.</w:t>
      </w:r>
    </w:p>
    <w:p>
      <w:pPr>
        <w:pStyle w:val="BodyText"/>
      </w:pPr>
      <w:r>
        <w:t xml:space="preserve">Having completed my Bachelor of Engineering degree in Electrical and Electronics Engineering from the University of Lagos with First-Class honors (GPA: 3.92/4.0), I have immersed myself in projects directly addressing Lagos's infrastructural challenges. My final-year thesis, "Designing Smart Grid Solutions for Power Distribution in Urban Nigeria," earned me recognition at the West African Electrical Engineering Symposium held in Nigeria Lagos last year. This project involved developing low-cost voltage monitoring systems using IoT technology to combat frequent power outages that disrupt businesses and households across Lagos State. Through this work, I established a critical connection between theoretical electronics engineering principles and their real-world application in Nigeria Lagos's complex urban environment.</w:t>
      </w:r>
    </w:p>
    <w:p>
      <w:pPr>
        <w:pStyle w:val="BodyText"/>
      </w:pPr>
      <w:r>
        <w:t xml:space="preserve">What drives my passion for electronics engineering is the urgent need to solve challenges specific to Nigeria's economic hub. As the most populous city in Africa with over 20 million residents, Lagos faces unique technological demands: chronic power instability (with only 53% of households having reliable electricity), congested transportation systems requiring intelligent traffic management, and growing digital infrastructure needs for a rapidly urbanizing population. My research has shown that effective electronics engineering solutions could reduce Lagos's power loss by up to 28% through smart grid implementations and improve emergency response times by 35% with integrated sensor networks. I am committed to becoming an Electronics Engineer who doesn't just graduate from university but actively engineers solutions for Nigeria Lagos.</w:t>
      </w:r>
    </w:p>
    <w:p>
      <w:pPr>
        <w:pStyle w:val="BodyText"/>
      </w:pPr>
      <w:r>
        <w:t xml:space="preserve">My academic trajectory demonstrates unwavering focus on electronics engineering excellence. During my undergraduate studies, I secured internships at leading Nigerian tech firms including Andela (Lagos office) and WEME Networks, where I developed firmware for communication devices used in Nigeria's expanding telecommunications sector. At the Federal University of Technology Akure (FUTA), I served as Project Lead for the Solar-Powered Street Lighting Initiative that deployed 42 LED street lights across a Lagos community, reducing energy costs by 65% and improving nighttime safety. These experiences cemented my understanding that electronics engineering in Nigeria Lagos must prioritize affordability, resilience to environmental conditions, and cultural relevance.</w:t>
      </w:r>
    </w:p>
    <w:p>
      <w:pPr>
        <w:pStyle w:val="BodyText"/>
      </w:pPr>
      <w:r>
        <w:t xml:space="preserve">Financial barriers remain the most significant obstacle to my continued education. While I maintain full-time employment as a Junior Electronics Engineer at a prominent Lagos-based renewable energy startup (earning ₦150,000 monthly), the tuition for advanced studies at Nigeria's premier engineering institutions exceeds my capacity to save. The cost of pursuing a Master of Science in Electronics Engineering at Covenant University or Ladoke Akintola University of Technology would require approximately ₦4.5 million annually – an amount that would strain my family's resources, especially considering our household income falls below the national poverty line. This scholarship represents not just financial assistance, but an investment in transforming Lagos's technological future through a skilled Electronics Engineer who understands both the challenges and potential of Nigeria Lagos.</w:t>
      </w:r>
    </w:p>
    <w:p>
      <w:pPr>
        <w:pStyle w:val="BodyText"/>
      </w:pPr>
      <w:r>
        <w:t xml:space="preserve">My proposed specialization in Power Electronics and Smart Systems directly aligns with Nigeria's National Digital Economy Policy 2020-2030, which identifies "smart energy infrastructure" as a priority. My research plan includes developing low-cost fault detection systems for Lagos's aging power grid using AI-driven signal processing – solutions I intend to test at the Nigerian Electricity Regulatory Commission (NERC) innovation labs in Nigeria Lagos. Upon graduation, I will establish the "Lagos Electronics Innovation Hub" to provide free technical training for 500+ youth annually and collaborate with local manufacturers on producing affordable electronic components for urban applications.</w:t>
      </w:r>
    </w:p>
    <w:p>
      <w:pPr>
        <w:pStyle w:val="BodyText"/>
      </w:pPr>
      <w:r>
        <w:t xml:space="preserve">What sets my vision apart is my commitment to community-centered engineering. While most scholarship applicants focus solely on academic credentials, I have already initiated the "Electronics Mentorship Initiative" that has trained 87 secondary school students in basic circuit design across three Lagos communities. This program, funded through small grants and partnerships with local businesses, demonstrates my ability to leverage limited resources for maximum impact – a skill I will continue honing through this scholarship. I believe an Electronics Engineer's true value is measured by the number of lives improved, not just patents filed.</w:t>
      </w:r>
    </w:p>
    <w:p>
      <w:pPr>
        <w:pStyle w:val="BodyText"/>
      </w:pPr>
      <w:r>
        <w:t xml:space="preserve">I have attached comprehensive documentation including academic transcripts, project portfolios demonstrating my work in electronics engineering applications within Nigeria Lagos context, letters of recommendation from industry professionals at companies like MTN Nigeria and Dangote Cement (Lagos), and a detailed research proposal. I am prepared to provide additional materials as requested and welcome an interview at your earliest convenience.</w:t>
      </w:r>
    </w:p>
    <w:p>
      <w:pPr>
        <w:pStyle w:val="BodyText"/>
      </w:pPr>
      <w:r>
        <w:t xml:space="preserve">My journey as a young Electronics Engineer began in the vibrant streets of Lagos, where I witnessed how technology could bridge opportunity gaps. With this scholarship, I will transform that vision into reality through advanced technical expertise rooted in Nigeria's specific challenges. I am not merely applying for education – I am committing to become an Electronics Engineer who delivers measurable impact on Nigeria Lagos's development trajectory and serves as a model for future engineers in our nation.</w:t>
      </w:r>
    </w:p>
    <w:p>
      <w:pPr>
        <w:pStyle w:val="BodyText"/>
      </w:pPr>
      <w:r>
        <w:t xml:space="preserve">Thank you for considering my Scholarship Application Letter. I eagerly anticipate the possibility of contributing to Nigeria's technological advancement through this prestigious program and look forward to discussing how my skills align with your mission.</w:t>
      </w:r>
    </w:p>
    <w:p>
      <w:pPr>
        <w:pStyle w:val="BodyText"/>
      </w:pPr>
      <w:r>
        <w:t xml:space="preserve">Sincerely,</w:t>
      </w:r>
    </w:p>
    <w:p>
      <w:pPr>
        <w:pStyle w:val="BodyText"/>
      </w:pPr>
      <w:r>
        <w:t xml:space="preserve">[Your Signature]</w:t>
      </w:r>
    </w:p>
    <w:p>
      <w:pPr>
        <w:pStyle w:val="BodyText"/>
      </w:pPr>
      <w:r>
        <w:t xml:space="preserve">[Your Full Name]</w:t>
      </w:r>
    </w:p>
    <w:p>
      <w:pPr>
        <w:pStyle w:val="BodyText"/>
      </w:pPr>
      <w:r>
        <w:rPr>
          <w:iCs/>
          <w:i/>
        </w:rPr>
        <w:t xml:space="preserve">Electronics Engineer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Nigeria Lagos</dc:title>
  <dc:creator/>
  <dc:language>en</dc:language>
  <cp:keywords/>
  <dcterms:created xsi:type="dcterms:W3CDTF">2026-07-20T13:04:36Z</dcterms:created>
  <dcterms:modified xsi:type="dcterms:W3CDTF">2026-07-20T13:04:36Z</dcterms:modified>
</cp:coreProperties>
</file>

<file path=docProps/custom.xml><?xml version="1.0" encoding="utf-8"?>
<Properties xmlns="http://schemas.openxmlformats.org/officeDocument/2006/custom-properties" xmlns:vt="http://schemas.openxmlformats.org/officeDocument/2006/docPropsVTypes"/>
</file>